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90643" w14:textId="7AF5906D" w:rsidR="0021421C" w:rsidRPr="003B6B35" w:rsidRDefault="00D9101A" w:rsidP="00594AEE">
      <w:pPr>
        <w:rPr>
          <w:szCs w:val="32"/>
        </w:rPr>
      </w:pPr>
      <w:r>
        <w:rPr>
          <w:szCs w:val="32"/>
        </w:rPr>
        <w:t>Kennedy Anukam</w:t>
      </w:r>
    </w:p>
    <w:p w14:paraId="3DF1F389" w14:textId="035D4C25" w:rsidR="00594AEE" w:rsidRPr="003B6B35" w:rsidRDefault="00594AEE" w:rsidP="00594AEE">
      <w:pPr>
        <w:rPr>
          <w:szCs w:val="32"/>
        </w:rPr>
      </w:pPr>
      <w:r w:rsidRPr="003B6B35">
        <w:rPr>
          <w:szCs w:val="32"/>
        </w:rPr>
        <w:t xml:space="preserve">CPE </w:t>
      </w:r>
      <w:r w:rsidR="0031657B">
        <w:rPr>
          <w:szCs w:val="32"/>
        </w:rPr>
        <w:t>406</w:t>
      </w:r>
    </w:p>
    <w:p w14:paraId="06189548" w14:textId="0C664429" w:rsidR="00594AEE" w:rsidRPr="003B6B35" w:rsidRDefault="008003FA" w:rsidP="00594AEE">
      <w:pPr>
        <w:rPr>
          <w:szCs w:val="32"/>
        </w:rPr>
      </w:pPr>
      <w:r>
        <w:rPr>
          <w:szCs w:val="32"/>
        </w:rPr>
        <w:t xml:space="preserve">Assignment </w:t>
      </w:r>
      <w:r w:rsidR="00367DC0">
        <w:rPr>
          <w:szCs w:val="32"/>
        </w:rPr>
        <w:t>8</w:t>
      </w:r>
    </w:p>
    <w:p w14:paraId="7823A72C" w14:textId="2C54D1DD" w:rsidR="00594AEE" w:rsidRDefault="00BA2751" w:rsidP="00594AEE">
      <w:pPr>
        <w:rPr>
          <w:szCs w:val="32"/>
        </w:rPr>
      </w:pPr>
      <w:r>
        <w:rPr>
          <w:szCs w:val="32"/>
        </w:rPr>
        <w:t>April</w:t>
      </w:r>
      <w:r w:rsidR="0019257A">
        <w:rPr>
          <w:szCs w:val="32"/>
        </w:rPr>
        <w:t xml:space="preserve"> </w:t>
      </w:r>
      <w:r w:rsidR="00367DC0">
        <w:rPr>
          <w:szCs w:val="32"/>
        </w:rPr>
        <w:t>22</w:t>
      </w:r>
      <w:r w:rsidR="0019257A">
        <w:rPr>
          <w:szCs w:val="32"/>
        </w:rPr>
        <w:t>, 2021</w:t>
      </w:r>
    </w:p>
    <w:p w14:paraId="0AD12FC9" w14:textId="77777777" w:rsidR="0050702C" w:rsidRDefault="0050702C" w:rsidP="00594AEE">
      <w:pPr>
        <w:rPr>
          <w:szCs w:val="32"/>
        </w:rPr>
      </w:pPr>
    </w:p>
    <w:p w14:paraId="524F9BE1" w14:textId="77777777" w:rsidR="00594AEE" w:rsidRDefault="00594AEE" w:rsidP="00594AEE">
      <w:pPr>
        <w:rPr>
          <w:sz w:val="32"/>
          <w:szCs w:val="32"/>
        </w:rPr>
      </w:pPr>
    </w:p>
    <w:p w14:paraId="62CB3000" w14:textId="352370CF" w:rsidR="003E2F60" w:rsidRDefault="00594AEE" w:rsidP="00AC3045">
      <w:pPr>
        <w:tabs>
          <w:tab w:val="center" w:pos="4320"/>
        </w:tabs>
        <w:rPr>
          <w:b/>
          <w:sz w:val="32"/>
        </w:rPr>
      </w:pPr>
      <w:r w:rsidRPr="003E2F60">
        <w:rPr>
          <w:b/>
          <w:sz w:val="36"/>
        </w:rPr>
        <w:t>Assignment Description:</w:t>
      </w:r>
      <w:r w:rsidR="003E2F60">
        <w:rPr>
          <w:b/>
          <w:sz w:val="32"/>
        </w:rPr>
        <w:tab/>
      </w:r>
    </w:p>
    <w:p w14:paraId="2BAB7FAE" w14:textId="77777777" w:rsidR="00E23969" w:rsidRDefault="00E23969" w:rsidP="00AC3045">
      <w:pPr>
        <w:tabs>
          <w:tab w:val="center" w:pos="4320"/>
        </w:tabs>
        <w:rPr>
          <w:b/>
          <w:sz w:val="32"/>
        </w:rPr>
      </w:pPr>
    </w:p>
    <w:p w14:paraId="64C284D2" w14:textId="603039BA" w:rsidR="00932630" w:rsidRDefault="004A797E" w:rsidP="00E23969">
      <w:pPr>
        <w:jc w:val="both"/>
        <w:rPr>
          <w:bCs/>
        </w:rPr>
      </w:pPr>
      <w:r>
        <w:rPr>
          <w:bCs/>
        </w:rPr>
        <w:t>In the first portion of the lab, I will build Project 6.1 described in the Freenove guide. In this project,</w:t>
      </w:r>
      <w:r w:rsidR="00A40100">
        <w:rPr>
          <w:bCs/>
        </w:rPr>
        <w:t xml:space="preserve"> I will create</w:t>
      </w:r>
      <w:r w:rsidR="004D65ED">
        <w:rPr>
          <w:bCs/>
        </w:rPr>
        <w:t xml:space="preserve"> a doorbell. When the push button switch is pressed, the buzzer should soun</w:t>
      </w:r>
      <w:r w:rsidR="00E23969">
        <w:rPr>
          <w:bCs/>
        </w:rPr>
        <w:t>d. I will utilize the code provided in the Freenove guide to achieve the functionality. What I hope to learn from this section of the lab is how an active buzzer works.</w:t>
      </w:r>
    </w:p>
    <w:p w14:paraId="622CD289" w14:textId="6C95CC80" w:rsidR="004A797E" w:rsidRDefault="004A797E" w:rsidP="009F1BE8">
      <w:pPr>
        <w:rPr>
          <w:bCs/>
        </w:rPr>
      </w:pPr>
    </w:p>
    <w:p w14:paraId="49D33892" w14:textId="47B22CE7" w:rsidR="004A797E" w:rsidRPr="009F1BE8" w:rsidRDefault="004A797E" w:rsidP="009F1BE8">
      <w:pPr>
        <w:rPr>
          <w:bCs/>
        </w:rPr>
      </w:pPr>
      <w:r>
        <w:rPr>
          <w:bCs/>
        </w:rPr>
        <w:t xml:space="preserve">In the next part of the </w:t>
      </w:r>
      <w:r>
        <w:rPr>
          <w:bCs/>
        </w:rPr>
        <w:t>lab, I will build Project 6.</w:t>
      </w:r>
      <w:r>
        <w:rPr>
          <w:bCs/>
        </w:rPr>
        <w:t>2</w:t>
      </w:r>
      <w:r>
        <w:rPr>
          <w:bCs/>
        </w:rPr>
        <w:t xml:space="preserve"> described in the Freenove guide.</w:t>
      </w:r>
      <w:r w:rsidR="00E23969">
        <w:rPr>
          <w:bCs/>
        </w:rPr>
        <w:t xml:space="preserve"> In this part of the lab, I will cr</w:t>
      </w:r>
      <w:r w:rsidR="00E07F71">
        <w:rPr>
          <w:bCs/>
        </w:rPr>
        <w:t xml:space="preserve">eate the buzzer alarm circuit. Alongside the circuit, I will utilize the code provided by Freenove to complete the functionality. I will replace the </w:t>
      </w:r>
      <w:r w:rsidR="003D3B6C">
        <w:rPr>
          <w:bCs/>
        </w:rPr>
        <w:t>active buzzer with the passive buzzer and leave the rest of the circuit alone. What I hope to learn from this section of the lab is how a passive buzzer differs from an active buzzer.</w:t>
      </w:r>
    </w:p>
    <w:p w14:paraId="11648B47" w14:textId="77777777" w:rsidR="00FB4888" w:rsidRPr="00FB4888" w:rsidRDefault="00FB4888" w:rsidP="00594AEE">
      <w:pPr>
        <w:rPr>
          <w:b/>
        </w:rPr>
      </w:pPr>
    </w:p>
    <w:p w14:paraId="405071DD" w14:textId="5150CB8E" w:rsidR="005265F7" w:rsidRDefault="005265F7" w:rsidP="00594AEE">
      <w:pPr>
        <w:rPr>
          <w:b/>
          <w:sz w:val="36"/>
        </w:rPr>
      </w:pPr>
      <w:r w:rsidRPr="003E2F60">
        <w:rPr>
          <w:b/>
          <w:sz w:val="36"/>
        </w:rPr>
        <w:t>Problems Encountered:</w:t>
      </w:r>
    </w:p>
    <w:p w14:paraId="239DF15C" w14:textId="77777777" w:rsidR="003D3B6C" w:rsidRDefault="003D3B6C" w:rsidP="00594AEE">
      <w:pPr>
        <w:rPr>
          <w:b/>
          <w:sz w:val="36"/>
        </w:rPr>
      </w:pPr>
    </w:p>
    <w:p w14:paraId="2212D65C" w14:textId="693EA34B" w:rsidR="003D3B6C" w:rsidRPr="009F1BE8" w:rsidRDefault="003D3B6C" w:rsidP="00D5421E">
      <w:pPr>
        <w:jc w:val="both"/>
        <w:rPr>
          <w:bCs/>
        </w:rPr>
      </w:pPr>
      <w:r>
        <w:rPr>
          <w:bCs/>
        </w:rPr>
        <w:t>A problem that I encountered in the lab had to</w:t>
      </w:r>
      <w:r w:rsidR="000D02D3">
        <w:rPr>
          <w:bCs/>
        </w:rPr>
        <w:t xml:space="preserve"> do with using the wrong piece of hardware in Project 6.1.</w:t>
      </w:r>
      <w:r w:rsidR="00F16E16">
        <w:rPr>
          <w:bCs/>
        </w:rPr>
        <w:t xml:space="preserve"> I was </w:t>
      </w:r>
      <w:r w:rsidR="005D576C">
        <w:rPr>
          <w:bCs/>
        </w:rPr>
        <w:t xml:space="preserve">initially </w:t>
      </w:r>
      <w:r w:rsidR="00F16E16">
        <w:rPr>
          <w:bCs/>
        </w:rPr>
        <w:t xml:space="preserve">using the </w:t>
      </w:r>
      <w:r w:rsidR="005D576C">
        <w:rPr>
          <w:bCs/>
        </w:rPr>
        <w:t xml:space="preserve">PNP transistor when I was supposed to be using the NPN transistor. I fixed this problem by double </w:t>
      </w:r>
      <w:r w:rsidR="00D5421E">
        <w:rPr>
          <w:bCs/>
        </w:rPr>
        <w:t>checking the part number and realizing I was using the 8550 transistor instead of the 8050 transistor.</w:t>
      </w:r>
    </w:p>
    <w:p w14:paraId="63E01CCA" w14:textId="77777777" w:rsidR="00957932" w:rsidRDefault="00957932" w:rsidP="00594AEE"/>
    <w:p w14:paraId="718475B2" w14:textId="77777777" w:rsidR="005265F7" w:rsidRDefault="005265F7" w:rsidP="00594AEE">
      <w:pPr>
        <w:rPr>
          <w:b/>
          <w:sz w:val="36"/>
        </w:rPr>
      </w:pPr>
      <w:r w:rsidRPr="005265F7">
        <w:rPr>
          <w:b/>
          <w:sz w:val="36"/>
        </w:rPr>
        <w:t>Lessons Learned:</w:t>
      </w:r>
    </w:p>
    <w:p w14:paraId="01A420C2" w14:textId="44BC1F93" w:rsidR="003E2F60" w:rsidRDefault="003E2F60" w:rsidP="00594AEE">
      <w:pPr>
        <w:rPr>
          <w:bCs/>
        </w:rPr>
      </w:pPr>
    </w:p>
    <w:p w14:paraId="00142E70" w14:textId="6478DAF6" w:rsidR="00081950" w:rsidRDefault="00081950" w:rsidP="00E60C20">
      <w:pPr>
        <w:jc w:val="both"/>
        <w:rPr>
          <w:bCs/>
        </w:rPr>
      </w:pPr>
      <w:r>
        <w:rPr>
          <w:bCs/>
        </w:rPr>
        <w:t>A lesson that I learned from this lab was how transistors work</w:t>
      </w:r>
      <w:r w:rsidR="004C2DEC">
        <w:rPr>
          <w:bCs/>
        </w:rPr>
        <w:t xml:space="preserve"> in more detail</w:t>
      </w:r>
      <w:r>
        <w:rPr>
          <w:bCs/>
        </w:rPr>
        <w:t>.</w:t>
      </w:r>
      <w:r w:rsidR="00F03692">
        <w:rPr>
          <w:bCs/>
        </w:rPr>
        <w:t xml:space="preserve"> I learned that transistors c</w:t>
      </w:r>
      <w:r w:rsidR="00962CB9">
        <w:rPr>
          <w:bCs/>
        </w:rPr>
        <w:t>an be used to act as a switch.</w:t>
      </w:r>
      <w:r w:rsidR="00175A9A">
        <w:rPr>
          <w:bCs/>
        </w:rPr>
        <w:t xml:space="preserve"> </w:t>
      </w:r>
      <w:r w:rsidR="00B10237">
        <w:rPr>
          <w:bCs/>
        </w:rPr>
        <w:t xml:space="preserve">In this lab, </w:t>
      </w:r>
      <w:r w:rsidR="00CA62C2">
        <w:rPr>
          <w:bCs/>
        </w:rPr>
        <w:t xml:space="preserve">an NPN transistor is being used to drive the </w:t>
      </w:r>
      <w:r w:rsidR="004C0DE2">
        <w:rPr>
          <w:bCs/>
        </w:rPr>
        <w:t>buzzer</w:t>
      </w:r>
      <w:r w:rsidR="003C1B21">
        <w:rPr>
          <w:bCs/>
        </w:rPr>
        <w:t>. When the GPIO pin is high</w:t>
      </w:r>
      <w:r w:rsidR="00CF4561">
        <w:rPr>
          <w:bCs/>
        </w:rPr>
        <w:t>, current flows through the resistor</w:t>
      </w:r>
      <w:r w:rsidR="00E60C20">
        <w:rPr>
          <w:bCs/>
        </w:rPr>
        <w:t xml:space="preserve"> and the transistor conducts current. The transistor is acting as a switch for the buzzer.</w:t>
      </w:r>
    </w:p>
    <w:p w14:paraId="00C04A4B" w14:textId="0B750DDA" w:rsidR="000A2E12" w:rsidRDefault="000A2E12" w:rsidP="00594AEE">
      <w:pPr>
        <w:rPr>
          <w:b/>
          <w:sz w:val="36"/>
        </w:rPr>
      </w:pPr>
    </w:p>
    <w:p w14:paraId="24A108B0" w14:textId="50D70D05" w:rsidR="00E60C20" w:rsidRDefault="00E60C20" w:rsidP="00594AEE">
      <w:pPr>
        <w:rPr>
          <w:b/>
          <w:sz w:val="36"/>
        </w:rPr>
      </w:pPr>
    </w:p>
    <w:p w14:paraId="651B64C9" w14:textId="23E2E365" w:rsidR="00E60C20" w:rsidRDefault="00E60C20" w:rsidP="00594AEE">
      <w:pPr>
        <w:rPr>
          <w:b/>
          <w:sz w:val="36"/>
        </w:rPr>
      </w:pPr>
    </w:p>
    <w:p w14:paraId="523A5BDA" w14:textId="77777777" w:rsidR="00623D74" w:rsidRDefault="00623D74" w:rsidP="00594AEE">
      <w:pPr>
        <w:rPr>
          <w:b/>
          <w:sz w:val="36"/>
        </w:rPr>
      </w:pPr>
    </w:p>
    <w:p w14:paraId="10FB175C" w14:textId="56A66BD1" w:rsidR="00C1123D" w:rsidRPr="009F7D8D" w:rsidRDefault="003E2F60" w:rsidP="00594AEE">
      <w:pPr>
        <w:rPr>
          <w:b/>
          <w:sz w:val="36"/>
        </w:rPr>
      </w:pPr>
      <w:r>
        <w:rPr>
          <w:b/>
          <w:sz w:val="36"/>
        </w:rPr>
        <w:lastRenderedPageBreak/>
        <w:t>Description of Completed Lab:</w:t>
      </w:r>
    </w:p>
    <w:p w14:paraId="32FED279" w14:textId="6C525A5C" w:rsidR="00D96310" w:rsidRDefault="00003517" w:rsidP="00367DC0">
      <w:pPr>
        <w:pStyle w:val="Heading1"/>
      </w:pPr>
      <w:r>
        <w:t>P</w:t>
      </w:r>
      <w:r w:rsidR="00651A05">
        <w:t xml:space="preserve">roject </w:t>
      </w:r>
      <w:r w:rsidR="009A128E">
        <w:t>6.1</w:t>
      </w:r>
    </w:p>
    <w:p w14:paraId="280C69AB" w14:textId="13A3FB22" w:rsidR="00651A05" w:rsidRDefault="00651A05" w:rsidP="00651A05">
      <w:pPr>
        <w:pStyle w:val="Heading2"/>
      </w:pPr>
      <w:r>
        <w:t>Circuit Wiring</w:t>
      </w:r>
    </w:p>
    <w:p w14:paraId="14E5F86F" w14:textId="47B6F6C3" w:rsidR="00566DB2" w:rsidRDefault="00A71340" w:rsidP="00566DB2">
      <w:r>
        <w:t>To begin wiring the circuit, I first added the active buzzer to the breadboard. Figure 1 shows a snippet of the circuit with the active buzzer.</w:t>
      </w:r>
    </w:p>
    <w:p w14:paraId="24DF0F32" w14:textId="77777777" w:rsidR="00A71340" w:rsidRDefault="00A71340" w:rsidP="00566DB2">
      <w:pPr>
        <w:jc w:val="center"/>
      </w:pPr>
    </w:p>
    <w:p w14:paraId="720AD17A" w14:textId="50A052FD" w:rsidR="00A71340" w:rsidRDefault="00A71340" w:rsidP="00566DB2">
      <w:pPr>
        <w:jc w:val="center"/>
        <w:rPr>
          <w:noProof/>
        </w:rPr>
      </w:pPr>
      <w:r w:rsidRPr="00B619C2">
        <w:rPr>
          <w:noProof/>
        </w:rPr>
        <w:pict w14:anchorId="7444F0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351.6pt;height:421.8pt;visibility:visible;mso-wrap-style:square">
            <v:imagedata r:id="rId7" o:title=""/>
          </v:shape>
        </w:pict>
      </w:r>
    </w:p>
    <w:p w14:paraId="319C8DFA" w14:textId="56C4DEA9" w:rsidR="00A71340" w:rsidRDefault="00A71340" w:rsidP="00566DB2">
      <w:pPr>
        <w:jc w:val="center"/>
        <w:rPr>
          <w:noProof/>
        </w:rPr>
      </w:pPr>
      <w:r>
        <w:rPr>
          <w:noProof/>
        </w:rPr>
        <w:t xml:space="preserve">Figure 1: The active buzzer connected to the breadboard. </w:t>
      </w:r>
      <w:r w:rsidR="00B042A1">
        <w:rPr>
          <w:noProof/>
        </w:rPr>
        <w:t>The connections</w:t>
      </w:r>
      <w:r w:rsidR="00623D74">
        <w:rPr>
          <w:noProof/>
        </w:rPr>
        <w:t xml:space="preserve"> are to the 5V pin and the transistor.</w:t>
      </w:r>
    </w:p>
    <w:p w14:paraId="599ECB4A" w14:textId="3BE9C42E" w:rsidR="00623D74" w:rsidRDefault="00623D74" w:rsidP="00566DB2">
      <w:pPr>
        <w:jc w:val="center"/>
        <w:rPr>
          <w:noProof/>
        </w:rPr>
      </w:pPr>
    </w:p>
    <w:p w14:paraId="6A8D1696" w14:textId="07092BDD" w:rsidR="00623D74" w:rsidRDefault="00623D74" w:rsidP="00623D74">
      <w:pPr>
        <w:rPr>
          <w:noProof/>
        </w:rPr>
      </w:pPr>
    </w:p>
    <w:p w14:paraId="05E484D8" w14:textId="2AC917DB" w:rsidR="00623D74" w:rsidRDefault="00623D74" w:rsidP="00623D74">
      <w:pPr>
        <w:rPr>
          <w:noProof/>
        </w:rPr>
      </w:pPr>
    </w:p>
    <w:p w14:paraId="7FA4E7AC" w14:textId="7458BDBF" w:rsidR="00623D74" w:rsidRDefault="00623D74" w:rsidP="00623D74">
      <w:pPr>
        <w:rPr>
          <w:noProof/>
        </w:rPr>
      </w:pPr>
    </w:p>
    <w:p w14:paraId="0B7449CB" w14:textId="7B92568F" w:rsidR="00623D74" w:rsidRDefault="00623D74" w:rsidP="00623D74">
      <w:pPr>
        <w:rPr>
          <w:noProof/>
        </w:rPr>
      </w:pPr>
      <w:r>
        <w:rPr>
          <w:noProof/>
        </w:rPr>
        <w:lastRenderedPageBreak/>
        <w:t xml:space="preserve">The next part of the circuit that I added was the </w:t>
      </w:r>
      <w:r w:rsidR="003D0B8A">
        <w:rPr>
          <w:noProof/>
        </w:rPr>
        <w:t>transistor. The</w:t>
      </w:r>
      <w:r w:rsidR="00E27281">
        <w:rPr>
          <w:noProof/>
        </w:rPr>
        <w:t xml:space="preserve"> transistor has three pins, the </w:t>
      </w:r>
      <w:r w:rsidR="00D75627">
        <w:rPr>
          <w:noProof/>
        </w:rPr>
        <w:t>base, collector, and emitter</w:t>
      </w:r>
      <w:r w:rsidR="003E402F">
        <w:rPr>
          <w:noProof/>
        </w:rPr>
        <w:t>. Figure 2 shows a snippet of the circuit including the transistor.</w:t>
      </w:r>
    </w:p>
    <w:p w14:paraId="380F9ED1" w14:textId="4A4C7CEF" w:rsidR="003E402F" w:rsidRDefault="003E402F" w:rsidP="00623D74">
      <w:pPr>
        <w:rPr>
          <w:noProof/>
        </w:rPr>
      </w:pPr>
    </w:p>
    <w:p w14:paraId="7361C1D3" w14:textId="61E2F0CB" w:rsidR="003E402F" w:rsidRDefault="00E82C5B" w:rsidP="00E82C5B">
      <w:pPr>
        <w:jc w:val="center"/>
        <w:rPr>
          <w:noProof/>
        </w:rPr>
      </w:pPr>
      <w:r w:rsidRPr="00B619C2">
        <w:rPr>
          <w:noProof/>
        </w:rPr>
        <w:pict w14:anchorId="6AB8B8B6">
          <v:shape id="_x0000_i1032" type="#_x0000_t75" style="width:336pt;height:353.4pt;visibility:visible;mso-wrap-style:square">
            <v:imagedata r:id="rId8" o:title=""/>
          </v:shape>
        </w:pict>
      </w:r>
    </w:p>
    <w:p w14:paraId="5A3C8146" w14:textId="6AFE656A" w:rsidR="00E82C5B" w:rsidRDefault="00E82C5B" w:rsidP="00E82C5B">
      <w:pPr>
        <w:jc w:val="center"/>
        <w:rPr>
          <w:noProof/>
        </w:rPr>
      </w:pPr>
      <w:r>
        <w:rPr>
          <w:noProof/>
        </w:rPr>
        <w:t xml:space="preserve">Figure 2: The transistor added to the </w:t>
      </w:r>
      <w:r w:rsidR="00D10DEC">
        <w:rPr>
          <w:noProof/>
        </w:rPr>
        <w:t xml:space="preserve">circuit. The </w:t>
      </w:r>
      <w:r w:rsidR="00E114C1">
        <w:rPr>
          <w:noProof/>
        </w:rPr>
        <w:t>transistor is connected to the buzzer.</w:t>
      </w:r>
    </w:p>
    <w:p w14:paraId="3C857F7B" w14:textId="687861C8" w:rsidR="00E114C1" w:rsidRDefault="00E114C1" w:rsidP="00E114C1">
      <w:pPr>
        <w:rPr>
          <w:noProof/>
        </w:rPr>
      </w:pPr>
    </w:p>
    <w:p w14:paraId="1831BD9D" w14:textId="77777777" w:rsidR="00DD7460" w:rsidRDefault="00DD7460" w:rsidP="00E114C1">
      <w:pPr>
        <w:rPr>
          <w:noProof/>
        </w:rPr>
      </w:pPr>
    </w:p>
    <w:p w14:paraId="15110C85" w14:textId="77777777" w:rsidR="00DD7460" w:rsidRDefault="00DD7460" w:rsidP="00E114C1">
      <w:pPr>
        <w:rPr>
          <w:noProof/>
        </w:rPr>
      </w:pPr>
    </w:p>
    <w:p w14:paraId="63C813CB" w14:textId="77777777" w:rsidR="00DD7460" w:rsidRDefault="00DD7460" w:rsidP="00E114C1">
      <w:pPr>
        <w:rPr>
          <w:noProof/>
        </w:rPr>
      </w:pPr>
    </w:p>
    <w:p w14:paraId="2433E5C4" w14:textId="77777777" w:rsidR="00DD7460" w:rsidRDefault="00DD7460" w:rsidP="00E114C1">
      <w:pPr>
        <w:rPr>
          <w:noProof/>
        </w:rPr>
      </w:pPr>
    </w:p>
    <w:p w14:paraId="524CA077" w14:textId="77777777" w:rsidR="00DD7460" w:rsidRDefault="00DD7460" w:rsidP="00E114C1">
      <w:pPr>
        <w:rPr>
          <w:noProof/>
        </w:rPr>
      </w:pPr>
    </w:p>
    <w:p w14:paraId="14BAA8BB" w14:textId="77777777" w:rsidR="00DD7460" w:rsidRDefault="00DD7460" w:rsidP="00E114C1">
      <w:pPr>
        <w:rPr>
          <w:noProof/>
        </w:rPr>
      </w:pPr>
    </w:p>
    <w:p w14:paraId="70B46DA9" w14:textId="77777777" w:rsidR="00DD7460" w:rsidRDefault="00DD7460" w:rsidP="00E114C1">
      <w:pPr>
        <w:rPr>
          <w:noProof/>
        </w:rPr>
      </w:pPr>
    </w:p>
    <w:p w14:paraId="29CA2644" w14:textId="77777777" w:rsidR="00DD7460" w:rsidRDefault="00DD7460" w:rsidP="00E114C1">
      <w:pPr>
        <w:rPr>
          <w:noProof/>
        </w:rPr>
      </w:pPr>
    </w:p>
    <w:p w14:paraId="44CDC929" w14:textId="77777777" w:rsidR="00DD7460" w:rsidRDefault="00DD7460" w:rsidP="00E114C1">
      <w:pPr>
        <w:rPr>
          <w:noProof/>
        </w:rPr>
      </w:pPr>
    </w:p>
    <w:p w14:paraId="2D6A6D15" w14:textId="77777777" w:rsidR="00DD7460" w:rsidRDefault="00DD7460" w:rsidP="00E114C1">
      <w:pPr>
        <w:rPr>
          <w:noProof/>
        </w:rPr>
      </w:pPr>
    </w:p>
    <w:p w14:paraId="5A924AA4" w14:textId="77777777" w:rsidR="00DD7460" w:rsidRDefault="00DD7460" w:rsidP="00E114C1">
      <w:pPr>
        <w:rPr>
          <w:noProof/>
        </w:rPr>
      </w:pPr>
    </w:p>
    <w:p w14:paraId="59926B58" w14:textId="77777777" w:rsidR="00DD7460" w:rsidRDefault="00DD7460" w:rsidP="00E114C1">
      <w:pPr>
        <w:rPr>
          <w:noProof/>
        </w:rPr>
      </w:pPr>
    </w:p>
    <w:p w14:paraId="6D4C1629" w14:textId="612CEF06" w:rsidR="00E114C1" w:rsidRDefault="00E114C1" w:rsidP="00E114C1">
      <w:pPr>
        <w:rPr>
          <w:noProof/>
        </w:rPr>
      </w:pPr>
      <w:r>
        <w:rPr>
          <w:noProof/>
        </w:rPr>
        <w:lastRenderedPageBreak/>
        <w:t xml:space="preserve">The final part of the circuit </w:t>
      </w:r>
      <w:r w:rsidR="003321EC">
        <w:rPr>
          <w:noProof/>
        </w:rPr>
        <w:t>is the push button switch with a pull-up resistor. Figure 3 shows the push button switch utilized in the circuit.</w:t>
      </w:r>
    </w:p>
    <w:p w14:paraId="13DAB424" w14:textId="77777777" w:rsidR="00DD7460" w:rsidRDefault="00DD7460" w:rsidP="00E114C1">
      <w:pPr>
        <w:rPr>
          <w:noProof/>
        </w:rPr>
      </w:pPr>
    </w:p>
    <w:p w14:paraId="46044A30" w14:textId="2D9EDF6B" w:rsidR="00DD7460" w:rsidRDefault="00DD7460" w:rsidP="00E114C1">
      <w:pPr>
        <w:rPr>
          <w:noProof/>
        </w:rPr>
      </w:pPr>
    </w:p>
    <w:p w14:paraId="42EDC664" w14:textId="483D7F53" w:rsidR="00DD7460" w:rsidRDefault="00DD7460" w:rsidP="00DD7460">
      <w:pPr>
        <w:jc w:val="center"/>
        <w:rPr>
          <w:noProof/>
        </w:rPr>
      </w:pPr>
      <w:r w:rsidRPr="00B619C2">
        <w:rPr>
          <w:noProof/>
        </w:rPr>
        <w:pict w14:anchorId="2A795546">
          <v:shape id="_x0000_i1035" type="#_x0000_t75" style="width:340.8pt;height:333pt;visibility:visible;mso-wrap-style:square">
            <v:imagedata r:id="rId9" o:title=""/>
          </v:shape>
        </w:pict>
      </w:r>
    </w:p>
    <w:p w14:paraId="7A4A8078" w14:textId="3961ADAB" w:rsidR="00DD7460" w:rsidRDefault="00DD7460" w:rsidP="00DD7460">
      <w:pPr>
        <w:jc w:val="center"/>
      </w:pPr>
      <w:r>
        <w:t xml:space="preserve">Figure 3: The push button switch for the circuit. The switch is connected to </w:t>
      </w:r>
      <w:r w:rsidR="00282236">
        <w:t>a GPIO pin which drives the transistor GPIO pin high when pressed utilizing the code.</w:t>
      </w:r>
    </w:p>
    <w:p w14:paraId="43AB7CC9" w14:textId="3FE87CF5" w:rsidR="00F02E5C" w:rsidRDefault="00F02E5C" w:rsidP="00F02E5C"/>
    <w:p w14:paraId="550EA0D0" w14:textId="2D3C354A" w:rsidR="00C439EC" w:rsidRDefault="00C439EC" w:rsidP="00F02E5C"/>
    <w:p w14:paraId="79D516AB" w14:textId="7ED3A690" w:rsidR="00C439EC" w:rsidRDefault="00C439EC" w:rsidP="00F02E5C"/>
    <w:p w14:paraId="18A9D9AD" w14:textId="471082F6" w:rsidR="00C439EC" w:rsidRDefault="00C439EC" w:rsidP="00F02E5C"/>
    <w:p w14:paraId="5F7CEB49" w14:textId="565B3A24" w:rsidR="00C439EC" w:rsidRDefault="00C439EC" w:rsidP="00F02E5C"/>
    <w:p w14:paraId="04D26321" w14:textId="1631999F" w:rsidR="00C439EC" w:rsidRDefault="00C439EC" w:rsidP="00F02E5C"/>
    <w:p w14:paraId="07DF17D2" w14:textId="14A18977" w:rsidR="00C439EC" w:rsidRDefault="00C439EC" w:rsidP="00F02E5C"/>
    <w:p w14:paraId="14235A39" w14:textId="2B48F4D4" w:rsidR="00C439EC" w:rsidRDefault="00C439EC" w:rsidP="00F02E5C"/>
    <w:p w14:paraId="28E544BB" w14:textId="7E8A79FE" w:rsidR="00C439EC" w:rsidRDefault="00C439EC" w:rsidP="00F02E5C"/>
    <w:p w14:paraId="21771118" w14:textId="6FD77718" w:rsidR="00C439EC" w:rsidRDefault="00C439EC" w:rsidP="00F02E5C"/>
    <w:p w14:paraId="3800C875" w14:textId="11170A59" w:rsidR="00C439EC" w:rsidRDefault="00C439EC" w:rsidP="00F02E5C"/>
    <w:p w14:paraId="3BF4A3A4" w14:textId="3336A3F8" w:rsidR="00C439EC" w:rsidRDefault="00C439EC" w:rsidP="00F02E5C"/>
    <w:p w14:paraId="523D2F51" w14:textId="104D288B" w:rsidR="00C439EC" w:rsidRDefault="00C439EC" w:rsidP="00F02E5C"/>
    <w:p w14:paraId="7B192878" w14:textId="0F328AD8" w:rsidR="00C439EC" w:rsidRDefault="00C439EC" w:rsidP="00F02E5C"/>
    <w:p w14:paraId="21052EB4" w14:textId="77777777" w:rsidR="00C439EC" w:rsidRDefault="00C439EC" w:rsidP="00F02E5C"/>
    <w:p w14:paraId="427085C2" w14:textId="71C848ED" w:rsidR="00F02E5C" w:rsidRDefault="00F02E5C" w:rsidP="00F02E5C"/>
    <w:p w14:paraId="2BA2AA0E" w14:textId="5EDD65A3" w:rsidR="00F02E5C" w:rsidRDefault="00F02E5C" w:rsidP="00F02E5C">
      <w:r>
        <w:lastRenderedPageBreak/>
        <w:t xml:space="preserve">Figure 4 shows the entire circuit. </w:t>
      </w:r>
    </w:p>
    <w:p w14:paraId="6E910B88" w14:textId="4D746122" w:rsidR="00C439EC" w:rsidRDefault="00C439EC" w:rsidP="00F02E5C"/>
    <w:p w14:paraId="04BF3198" w14:textId="198DA7ED" w:rsidR="00C439EC" w:rsidRDefault="00C439EC" w:rsidP="00C439EC">
      <w:pPr>
        <w:jc w:val="center"/>
        <w:rPr>
          <w:noProof/>
        </w:rPr>
      </w:pPr>
      <w:r w:rsidRPr="00B619C2">
        <w:rPr>
          <w:noProof/>
        </w:rPr>
        <w:pict w14:anchorId="1D5D496A">
          <v:shape id="_x0000_i1038" type="#_x0000_t75" style="width:336.6pt;height:366pt;visibility:visible;mso-wrap-style:square">
            <v:imagedata r:id="rId10" o:title=""/>
          </v:shape>
        </w:pict>
      </w:r>
    </w:p>
    <w:p w14:paraId="6A6FE245" w14:textId="7D28B7BD" w:rsidR="00C439EC" w:rsidRDefault="00C439EC" w:rsidP="00C439EC">
      <w:pPr>
        <w:jc w:val="center"/>
        <w:rPr>
          <w:noProof/>
        </w:rPr>
      </w:pPr>
      <w:r>
        <w:rPr>
          <w:noProof/>
        </w:rPr>
        <w:t>Figure 4: The complete circuit to accomplish the doorbell functionality.</w:t>
      </w:r>
    </w:p>
    <w:p w14:paraId="1E1DC8B2" w14:textId="1C2DDF57" w:rsidR="00FE5ECF" w:rsidRDefault="00FE5ECF" w:rsidP="00C439EC">
      <w:pPr>
        <w:jc w:val="center"/>
      </w:pPr>
    </w:p>
    <w:p w14:paraId="26DDC807" w14:textId="254F6998" w:rsidR="00D126BE" w:rsidRDefault="00D126BE" w:rsidP="00C439EC">
      <w:pPr>
        <w:jc w:val="center"/>
      </w:pPr>
    </w:p>
    <w:p w14:paraId="7292B6C5" w14:textId="017A9982" w:rsidR="00D126BE" w:rsidRDefault="00D126BE" w:rsidP="00C439EC">
      <w:pPr>
        <w:jc w:val="center"/>
      </w:pPr>
    </w:p>
    <w:p w14:paraId="575FC01B" w14:textId="0F59A846" w:rsidR="00D126BE" w:rsidRDefault="00D126BE" w:rsidP="00C439EC">
      <w:pPr>
        <w:jc w:val="center"/>
      </w:pPr>
    </w:p>
    <w:p w14:paraId="7D9949E9" w14:textId="7CB57098" w:rsidR="00D126BE" w:rsidRDefault="00D126BE" w:rsidP="00C439EC">
      <w:pPr>
        <w:jc w:val="center"/>
      </w:pPr>
    </w:p>
    <w:p w14:paraId="57AD6849" w14:textId="3286961B" w:rsidR="00D126BE" w:rsidRDefault="00D126BE" w:rsidP="00C439EC">
      <w:pPr>
        <w:jc w:val="center"/>
      </w:pPr>
    </w:p>
    <w:p w14:paraId="70395EA0" w14:textId="63F011A4" w:rsidR="00D126BE" w:rsidRDefault="00D126BE" w:rsidP="00C439EC">
      <w:pPr>
        <w:jc w:val="center"/>
      </w:pPr>
    </w:p>
    <w:p w14:paraId="0BE1A19D" w14:textId="6A01C020" w:rsidR="00D126BE" w:rsidRDefault="00D126BE" w:rsidP="00C439EC">
      <w:pPr>
        <w:jc w:val="center"/>
      </w:pPr>
    </w:p>
    <w:p w14:paraId="60347F63" w14:textId="5907EB28" w:rsidR="00D126BE" w:rsidRDefault="00D126BE" w:rsidP="00C439EC">
      <w:pPr>
        <w:jc w:val="center"/>
      </w:pPr>
    </w:p>
    <w:p w14:paraId="1FD5307B" w14:textId="50B19515" w:rsidR="00D126BE" w:rsidRDefault="00D126BE" w:rsidP="00C439EC">
      <w:pPr>
        <w:jc w:val="center"/>
      </w:pPr>
    </w:p>
    <w:p w14:paraId="47B11B86" w14:textId="7079B5CC" w:rsidR="00D126BE" w:rsidRDefault="00D126BE" w:rsidP="00C439EC">
      <w:pPr>
        <w:jc w:val="center"/>
      </w:pPr>
    </w:p>
    <w:p w14:paraId="08405650" w14:textId="273BF0A3" w:rsidR="00D126BE" w:rsidRDefault="00D126BE" w:rsidP="00C439EC">
      <w:pPr>
        <w:jc w:val="center"/>
      </w:pPr>
    </w:p>
    <w:p w14:paraId="418B722F" w14:textId="1DA84E2B" w:rsidR="00D126BE" w:rsidRDefault="00D126BE" w:rsidP="00C439EC">
      <w:pPr>
        <w:jc w:val="center"/>
      </w:pPr>
    </w:p>
    <w:p w14:paraId="5CCB79F9" w14:textId="77777777" w:rsidR="00D126BE" w:rsidRPr="00566DB2" w:rsidRDefault="00D126BE" w:rsidP="00C439EC">
      <w:pPr>
        <w:jc w:val="center"/>
      </w:pPr>
    </w:p>
    <w:p w14:paraId="1FC92351" w14:textId="5AC8AA59" w:rsidR="005B6A0B" w:rsidRDefault="005B6A0B" w:rsidP="005B6A0B">
      <w:pPr>
        <w:pStyle w:val="Heading2"/>
      </w:pPr>
      <w:r>
        <w:lastRenderedPageBreak/>
        <w:t>Code</w:t>
      </w:r>
      <w:r w:rsidR="00223ABB">
        <w:t xml:space="preserve"> &amp; Results</w:t>
      </w:r>
    </w:p>
    <w:p w14:paraId="5F3C0534" w14:textId="06DD1274" w:rsidR="00045BF4" w:rsidRDefault="00045BF4" w:rsidP="00045BF4"/>
    <w:p w14:paraId="6A19A396" w14:textId="1D87141E" w:rsidR="00FB04CB" w:rsidRPr="00045BF4" w:rsidRDefault="00FB04CB" w:rsidP="00045BF4">
      <w:r>
        <w:t>How the code works is when the pull up resistor is pressed, the pin connected to the</w:t>
      </w:r>
      <w:r w:rsidR="00557D5A">
        <w:t xml:space="preserve"> active buzzer is driven high. This triggers the buzzer to</w:t>
      </w:r>
      <w:r w:rsidR="00AD4DA4">
        <w:t xml:space="preserve"> make noise</w:t>
      </w:r>
      <w:r w:rsidR="00557D5A">
        <w:t>.</w:t>
      </w:r>
    </w:p>
    <w:p w14:paraId="1FD25905" w14:textId="77777777" w:rsidR="00D126BE" w:rsidRPr="00D126BE" w:rsidRDefault="00D126BE" w:rsidP="00D126BE"/>
    <w:p w14:paraId="4F9451A1" w14:textId="77777777" w:rsidR="003A4B84" w:rsidRPr="003A4B84" w:rsidRDefault="003A4B84" w:rsidP="003A4B8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A9B7C6"/>
          <w:sz w:val="20"/>
          <w:szCs w:val="20"/>
        </w:rPr>
      </w:pP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!/usr/bin/env python3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># Filename    : Doorbell.py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># Description : Make doorbell with buzzer and button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# </w:t>
      </w:r>
      <w:proofErr w:type="spellStart"/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auther</w:t>
      </w:r>
      <w:proofErr w:type="spellEnd"/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 xml:space="preserve">      : www.freenove.com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># modification: 2019/12/28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># modified by K. Anukam 4/22/2021 rev 1.2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RPi.GPIO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as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buzzerPin = </w:t>
      </w:r>
      <w:r w:rsidRPr="003A4B84">
        <w:rPr>
          <w:rFonts w:ascii="Consolas" w:eastAsia="Times New Roman" w:hAnsi="Consolas" w:cs="Courier New"/>
          <w:color w:val="6897BB"/>
          <w:sz w:val="20"/>
          <w:szCs w:val="20"/>
        </w:rPr>
        <w:t xml:space="preserve">11  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define buzzerPin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buttonPin = </w:t>
      </w:r>
      <w:r w:rsidRPr="003A4B84">
        <w:rPr>
          <w:rFonts w:ascii="Consolas" w:eastAsia="Times New Roman" w:hAnsi="Consolas" w:cs="Courier New"/>
          <w:color w:val="6897BB"/>
          <w:sz w:val="20"/>
          <w:szCs w:val="20"/>
        </w:rPr>
        <w:t xml:space="preserve">12  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define buttonPin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setup():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rint(</w:t>
      </w:r>
      <w:r w:rsidRPr="003A4B84">
        <w:rPr>
          <w:rFonts w:ascii="Consolas" w:eastAsia="Times New Roman" w:hAnsi="Consolas" w:cs="Courier New"/>
          <w:color w:val="6A8759"/>
          <w:sz w:val="20"/>
          <w:szCs w:val="20"/>
        </w:rPr>
        <w:t>"Kennedy Anukam HW 8"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GPIO.setmode(GPIO.BOARD)      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use PHYSICAL GPIO Numbering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setup(buzzerPin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GPIO.OUT) 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set buzzerPin to OUTPUT mode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setup(buttonPin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IN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pull_up_down=GPIO.PUD_UP)  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set buttonPin to PULL UP INPUT mode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loop():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>while True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input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(buttonPin)==GPIO.LOW: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if button is pressed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output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buzzerPin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HIGH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)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turn on buzzer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print (</w:t>
      </w:r>
      <w:r w:rsidRPr="003A4B84">
        <w:rPr>
          <w:rFonts w:ascii="Consolas" w:eastAsia="Times New Roman" w:hAnsi="Consolas" w:cs="Courier New"/>
          <w:color w:val="6A8759"/>
          <w:sz w:val="20"/>
          <w:szCs w:val="20"/>
        </w:rPr>
        <w:t>'buzzer turned on &gt;&gt;&gt;'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else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: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 xml:space="preserve"># if button is </w:t>
      </w:r>
      <w:proofErr w:type="spellStart"/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relessed</w:t>
      </w:r>
      <w:proofErr w:type="spellEnd"/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output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buzzerPin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LOW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)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turn off buzzer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print (</w:t>
      </w:r>
      <w:r w:rsidRPr="003A4B84">
        <w:rPr>
          <w:rFonts w:ascii="Consolas" w:eastAsia="Times New Roman" w:hAnsi="Consolas" w:cs="Courier New"/>
          <w:color w:val="6A8759"/>
          <w:sz w:val="20"/>
          <w:szCs w:val="20"/>
        </w:rPr>
        <w:t>'buzzer turned off &lt;&lt;&lt;'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destroy():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GPIO.cleanup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()                   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Release all GPIO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__name__ == </w:t>
      </w:r>
      <w:r w:rsidRPr="003A4B84">
        <w:rPr>
          <w:rFonts w:ascii="Consolas" w:eastAsia="Times New Roman" w:hAnsi="Consolas" w:cs="Courier New"/>
          <w:color w:val="6A8759"/>
          <w:sz w:val="20"/>
          <w:szCs w:val="20"/>
        </w:rPr>
        <w:t>'__main__'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:   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Program entrance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print (</w:t>
      </w:r>
      <w:r w:rsidRPr="003A4B84">
        <w:rPr>
          <w:rFonts w:ascii="Consolas" w:eastAsia="Times New Roman" w:hAnsi="Consolas" w:cs="Courier New"/>
          <w:color w:val="6A8759"/>
          <w:sz w:val="20"/>
          <w:szCs w:val="20"/>
        </w:rPr>
        <w:t>'Program is starting...'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setup()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>try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loop()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A4B84">
        <w:rPr>
          <w:rFonts w:ascii="Consolas" w:eastAsia="Times New Roman" w:hAnsi="Consolas" w:cs="Courier New"/>
          <w:color w:val="CC7832"/>
          <w:sz w:val="20"/>
          <w:szCs w:val="20"/>
        </w:rPr>
        <w:t xml:space="preserve">except </w:t>
      </w:r>
      <w:proofErr w:type="spellStart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KeyboardInterrupt</w:t>
      </w:r>
      <w:proofErr w:type="spellEnd"/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t># Press ctrl-c to end the program.</w:t>
      </w:r>
      <w:r w:rsidRPr="003A4B84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3A4B84">
        <w:rPr>
          <w:rFonts w:ascii="Consolas" w:eastAsia="Times New Roman" w:hAnsi="Consolas" w:cs="Courier New"/>
          <w:color w:val="A9B7C6"/>
          <w:sz w:val="20"/>
          <w:szCs w:val="20"/>
        </w:rPr>
        <w:t>destroy()</w:t>
      </w:r>
    </w:p>
    <w:p w14:paraId="10666F4B" w14:textId="63ADE2D1" w:rsidR="00ED2426" w:rsidRDefault="00ED2426" w:rsidP="00C66456"/>
    <w:p w14:paraId="20E34924" w14:textId="2D8D3C24" w:rsidR="00D126BE" w:rsidRDefault="001258F4" w:rsidP="00C66456">
      <w:hyperlink r:id="rId11" w:history="1">
        <w:r w:rsidR="00D126BE" w:rsidRPr="001258F4">
          <w:rPr>
            <w:rStyle w:val="Hyperlink"/>
          </w:rPr>
          <w:t>VIDEO</w:t>
        </w:r>
      </w:hyperlink>
    </w:p>
    <w:p w14:paraId="1E49091F" w14:textId="72EFAE25" w:rsidR="00527029" w:rsidRDefault="00527029" w:rsidP="00C66456"/>
    <w:p w14:paraId="6FF8B102" w14:textId="32AB8566" w:rsidR="00527029" w:rsidRDefault="00527029" w:rsidP="00C66456"/>
    <w:p w14:paraId="792974A4" w14:textId="466CA892" w:rsidR="00527029" w:rsidRDefault="00527029" w:rsidP="00C66456"/>
    <w:p w14:paraId="518BBF95" w14:textId="79418919" w:rsidR="00527029" w:rsidRDefault="00527029" w:rsidP="00C66456"/>
    <w:p w14:paraId="62357958" w14:textId="387D0926" w:rsidR="00527029" w:rsidRDefault="00527029" w:rsidP="00C66456"/>
    <w:p w14:paraId="5E7ACA5D" w14:textId="77777777" w:rsidR="00527029" w:rsidRDefault="00527029" w:rsidP="00527029">
      <w:pPr>
        <w:pStyle w:val="Heading1"/>
      </w:pPr>
      <w:r>
        <w:lastRenderedPageBreak/>
        <w:t>Project 6.1</w:t>
      </w:r>
    </w:p>
    <w:p w14:paraId="27B23EF5" w14:textId="77777777" w:rsidR="00527029" w:rsidRDefault="00527029" w:rsidP="00527029">
      <w:pPr>
        <w:pStyle w:val="Heading2"/>
      </w:pPr>
      <w:r>
        <w:t>Circuit Wiring</w:t>
      </w:r>
    </w:p>
    <w:p w14:paraId="797506B7" w14:textId="747B8D7B" w:rsidR="00527029" w:rsidRDefault="00527029" w:rsidP="00C66456"/>
    <w:p w14:paraId="42EF9707" w14:textId="35473E74" w:rsidR="00527029" w:rsidRDefault="00527029" w:rsidP="00C66456">
      <w:r>
        <w:t>This circuit for this portion is identical to project 6.1 with 1 major distinction</w:t>
      </w:r>
      <w:r w:rsidR="00045BF4">
        <w:t>. The active buzzer is replaced with a passive buzzer.</w:t>
      </w:r>
      <w:r w:rsidR="00FA55DF">
        <w:t xml:space="preserve"> Figure 5 shows the altered circuit.</w:t>
      </w:r>
    </w:p>
    <w:p w14:paraId="0933CA60" w14:textId="22E77D5F" w:rsidR="00FA55DF" w:rsidRDefault="00FA55DF" w:rsidP="00C66456"/>
    <w:p w14:paraId="25C17DB4" w14:textId="77777777" w:rsidR="00FA55DF" w:rsidRDefault="00FA55DF" w:rsidP="00C66456"/>
    <w:p w14:paraId="5B095E8E" w14:textId="2A5D4987" w:rsidR="00FA55DF" w:rsidRDefault="00E64338" w:rsidP="00E64338">
      <w:pPr>
        <w:jc w:val="center"/>
        <w:rPr>
          <w:noProof/>
        </w:rPr>
      </w:pPr>
      <w:r w:rsidRPr="00B619C2">
        <w:rPr>
          <w:noProof/>
        </w:rPr>
        <w:pict w14:anchorId="2739FD2B">
          <v:shape id="_x0000_i1041" type="#_x0000_t75" style="width:348pt;height:401.4pt;visibility:visible;mso-wrap-style:square">
            <v:imagedata r:id="rId12" o:title=""/>
          </v:shape>
        </w:pict>
      </w:r>
    </w:p>
    <w:p w14:paraId="57DA8ECB" w14:textId="311FCD27" w:rsidR="00E64338" w:rsidRDefault="00E64338" w:rsidP="00E64338">
      <w:pPr>
        <w:jc w:val="center"/>
        <w:rPr>
          <w:noProof/>
        </w:rPr>
      </w:pPr>
      <w:r>
        <w:rPr>
          <w:noProof/>
        </w:rPr>
        <w:t>Figure 5: The modified circuit with the active buzzer replaced with a passive buzzer.</w:t>
      </w:r>
    </w:p>
    <w:p w14:paraId="2C0E2131" w14:textId="351C2E57" w:rsidR="00E64338" w:rsidRDefault="00E64338" w:rsidP="00E64338">
      <w:pPr>
        <w:jc w:val="center"/>
        <w:rPr>
          <w:noProof/>
        </w:rPr>
      </w:pPr>
    </w:p>
    <w:p w14:paraId="152A9BC5" w14:textId="1EA69814" w:rsidR="00E64338" w:rsidRDefault="00E64338" w:rsidP="00E64338">
      <w:pPr>
        <w:jc w:val="center"/>
        <w:rPr>
          <w:noProof/>
        </w:rPr>
      </w:pPr>
    </w:p>
    <w:p w14:paraId="782503FD" w14:textId="3F17011D" w:rsidR="00E64338" w:rsidRDefault="00E64338" w:rsidP="00E64338">
      <w:pPr>
        <w:jc w:val="center"/>
        <w:rPr>
          <w:noProof/>
        </w:rPr>
      </w:pPr>
    </w:p>
    <w:p w14:paraId="70928747" w14:textId="405CB584" w:rsidR="00E64338" w:rsidRDefault="00E64338" w:rsidP="00E64338">
      <w:pPr>
        <w:jc w:val="center"/>
        <w:rPr>
          <w:noProof/>
        </w:rPr>
      </w:pPr>
    </w:p>
    <w:p w14:paraId="3FAC5335" w14:textId="5100F251" w:rsidR="00E64338" w:rsidRDefault="00E64338" w:rsidP="00E64338">
      <w:pPr>
        <w:jc w:val="center"/>
        <w:rPr>
          <w:noProof/>
        </w:rPr>
      </w:pPr>
    </w:p>
    <w:p w14:paraId="2C5CF401" w14:textId="05099765" w:rsidR="00E64338" w:rsidRDefault="00E64338" w:rsidP="00E64338">
      <w:pPr>
        <w:jc w:val="center"/>
        <w:rPr>
          <w:noProof/>
        </w:rPr>
      </w:pPr>
    </w:p>
    <w:p w14:paraId="07EE2FD3" w14:textId="480381E4" w:rsidR="00E64338" w:rsidRDefault="00E64338" w:rsidP="00E64338">
      <w:pPr>
        <w:jc w:val="center"/>
        <w:rPr>
          <w:noProof/>
        </w:rPr>
      </w:pPr>
    </w:p>
    <w:p w14:paraId="499ADC6C" w14:textId="10C05BA1" w:rsidR="00E64338" w:rsidRDefault="00E64338" w:rsidP="008506F5">
      <w:pPr>
        <w:pStyle w:val="Heading2"/>
      </w:pPr>
      <w:r>
        <w:lastRenderedPageBreak/>
        <w:t>Code &amp; Results</w:t>
      </w:r>
    </w:p>
    <w:p w14:paraId="3E87E271" w14:textId="77777777" w:rsidR="00C93621" w:rsidRDefault="00C93621" w:rsidP="00E64338"/>
    <w:p w14:paraId="66723692" w14:textId="27D86CAE" w:rsidR="00C93621" w:rsidRDefault="00C93621" w:rsidP="00C93621">
      <w:r>
        <w:t xml:space="preserve">How the code works is when the pull up resistor is pressed, the pin connected to the </w:t>
      </w:r>
      <w:r>
        <w:t xml:space="preserve">passive </w:t>
      </w:r>
      <w:r>
        <w:t xml:space="preserve">buzzer is </w:t>
      </w:r>
      <w:r w:rsidR="00AD4DA4">
        <w:t>given a varying frequency.</w:t>
      </w:r>
    </w:p>
    <w:p w14:paraId="34CE248E" w14:textId="77777777" w:rsidR="00520C0B" w:rsidRPr="00045BF4" w:rsidRDefault="00520C0B" w:rsidP="00C93621"/>
    <w:p w14:paraId="09BBADB8" w14:textId="77777777" w:rsidR="00520C0B" w:rsidRPr="00520C0B" w:rsidRDefault="00520C0B" w:rsidP="00520C0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!/usr/bin/env python3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># Filename    : Alertor.py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# Description : Make </w:t>
      </w:r>
      <w:proofErr w:type="spellStart"/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Alertor</w:t>
      </w:r>
      <w:proofErr w:type="spellEnd"/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 xml:space="preserve"> with buzzer and button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># Author      : www.freenove.com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># modification: 2019/12/27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># modified by K. Anukam 2021/04/17 rev 1.2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RPi.GPIO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as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GPIO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time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math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buzzerPin = 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 xml:space="preserve">11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define the buzzerPin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buttonPin = 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 xml:space="preserve">12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define the buttonPin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520C0B">
        <w:rPr>
          <w:rFonts w:ascii="Consolas" w:eastAsia="Times New Roman" w:hAnsi="Consolas" w:cs="Courier New"/>
          <w:color w:val="FFC66D"/>
          <w:sz w:val="20"/>
          <w:szCs w:val="20"/>
        </w:rPr>
        <w:t>setup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>"Kennedy Anukam AS07"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p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GPIO.setmode(GPIO.BOARD)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Use PHYSICAL GPIO Numbering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GPIO.setup(buzzerPin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GPIO.OUT)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set RGBLED pins to OUTPUT mode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GPIO.setup(buttonPin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GPIO.IN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520C0B">
        <w:rPr>
          <w:rFonts w:ascii="Consolas" w:eastAsia="Times New Roman" w:hAnsi="Consolas" w:cs="Courier New"/>
          <w:color w:val="AA4926"/>
          <w:sz w:val="20"/>
          <w:szCs w:val="20"/>
        </w:rPr>
        <w:t>pull_up_down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=GPIO.PUD_UP)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Set buttonPin to INPUT mode, and pull up to HIGH level, 3.3V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p = GPIO.PWM(buzzerPin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>1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.start(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520C0B">
        <w:rPr>
          <w:rFonts w:ascii="Consolas" w:eastAsia="Times New Roman" w:hAnsi="Consolas" w:cs="Courier New"/>
          <w:color w:val="FFC66D"/>
          <w:sz w:val="20"/>
          <w:szCs w:val="20"/>
        </w:rPr>
        <w:t>loop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>while True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GPIO.input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buttonPin) == GPIO.LOW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alertor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</w:t>
      </w:r>
      <w:r w:rsidRPr="00520C0B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>'</w:t>
      </w:r>
      <w:proofErr w:type="spellStart"/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>alertor</w:t>
      </w:r>
      <w:proofErr w:type="spellEnd"/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 xml:space="preserve"> turned on &gt;&gt;&gt; '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stopAlertor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</w:t>
      </w:r>
      <w:r w:rsidRPr="00520C0B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>'</w:t>
      </w:r>
      <w:proofErr w:type="spellStart"/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>alertor</w:t>
      </w:r>
      <w:proofErr w:type="spellEnd"/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 xml:space="preserve"> turned off &lt;&lt;&lt;'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proofErr w:type="spellStart"/>
      <w:r w:rsidRPr="00520C0B">
        <w:rPr>
          <w:rFonts w:ascii="Consolas" w:eastAsia="Times New Roman" w:hAnsi="Consolas" w:cs="Courier New"/>
          <w:color w:val="FFC66D"/>
          <w:sz w:val="20"/>
          <w:szCs w:val="20"/>
        </w:rPr>
        <w:t>alertor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.start(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>50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for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x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in </w:t>
      </w:r>
      <w:r w:rsidRPr="00520C0B">
        <w:rPr>
          <w:rFonts w:ascii="Consolas" w:eastAsia="Times New Roman" w:hAnsi="Consolas" w:cs="Courier New"/>
          <w:color w:val="8888C6"/>
          <w:sz w:val="20"/>
          <w:szCs w:val="20"/>
        </w:rPr>
        <w:t>range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>361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):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 xml:space="preserve"># Make frequency of the </w:t>
      </w:r>
      <w:proofErr w:type="spellStart"/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alertor</w:t>
      </w:r>
      <w:proofErr w:type="spellEnd"/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 xml:space="preserve"> consistent with the sine wave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sinVal = math.sin(x * (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math.pi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 / 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>180.0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))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calculate the sine value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toneVal = 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 xml:space="preserve">2000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+ sinVal * 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 xml:space="preserve">500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Add to the resonant frequency with a Weighted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p.ChangeFrequency(toneVal)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Change Frequency of PWM to toneVal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time.sleep(</w:t>
      </w:r>
      <w:r w:rsidRPr="00520C0B">
        <w:rPr>
          <w:rFonts w:ascii="Consolas" w:eastAsia="Times New Roman" w:hAnsi="Consolas" w:cs="Courier New"/>
          <w:color w:val="6897BB"/>
          <w:sz w:val="20"/>
          <w:szCs w:val="20"/>
        </w:rPr>
        <w:t>0.001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lastRenderedPageBreak/>
        <w:t xml:space="preserve">def </w:t>
      </w:r>
      <w:proofErr w:type="spellStart"/>
      <w:r w:rsidRPr="00520C0B">
        <w:rPr>
          <w:rFonts w:ascii="Consolas" w:eastAsia="Times New Roman" w:hAnsi="Consolas" w:cs="Courier New"/>
          <w:color w:val="FFC66D"/>
          <w:sz w:val="20"/>
          <w:szCs w:val="20"/>
        </w:rPr>
        <w:t>stopAlertor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p.stop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520C0B">
        <w:rPr>
          <w:rFonts w:ascii="Consolas" w:eastAsia="Times New Roman" w:hAnsi="Consolas" w:cs="Courier New"/>
          <w:color w:val="FFC66D"/>
          <w:sz w:val="20"/>
          <w:szCs w:val="20"/>
        </w:rPr>
        <w:t>destroy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GPIO.output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buzzerPin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GPIO.LOW)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Turn off buzzer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proofErr w:type="spellStart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GPIO.cleanup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()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Release GPIO resource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__name__ == </w:t>
      </w:r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>'__main__'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Program entrance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520C0B">
        <w:rPr>
          <w:rFonts w:ascii="Consolas" w:eastAsia="Times New Roman" w:hAnsi="Consolas" w:cs="Courier New"/>
          <w:color w:val="6A8759"/>
          <w:sz w:val="20"/>
          <w:szCs w:val="20"/>
        </w:rPr>
        <w:t>'Program is starting...'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setup(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>try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loop()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520C0B">
        <w:rPr>
          <w:rFonts w:ascii="Consolas" w:eastAsia="Times New Roman" w:hAnsi="Consolas" w:cs="Courier New"/>
          <w:color w:val="CC7832"/>
          <w:sz w:val="20"/>
          <w:szCs w:val="20"/>
        </w:rPr>
        <w:t xml:space="preserve">except </w:t>
      </w:r>
      <w:proofErr w:type="spellStart"/>
      <w:r w:rsidRPr="00520C0B">
        <w:rPr>
          <w:rFonts w:ascii="Consolas" w:eastAsia="Times New Roman" w:hAnsi="Consolas" w:cs="Courier New"/>
          <w:color w:val="8888C6"/>
          <w:sz w:val="20"/>
          <w:szCs w:val="20"/>
        </w:rPr>
        <w:t>KeyboardInterrupt</w:t>
      </w:r>
      <w:proofErr w:type="spellEnd"/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t># Press ctrl-c to end the program.</w:t>
      </w:r>
      <w:r w:rsidRPr="00520C0B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520C0B">
        <w:rPr>
          <w:rFonts w:ascii="Consolas" w:eastAsia="Times New Roman" w:hAnsi="Consolas" w:cs="Courier New"/>
          <w:color w:val="A9B7C6"/>
          <w:sz w:val="20"/>
          <w:szCs w:val="20"/>
        </w:rPr>
        <w:t>destroy()</w:t>
      </w:r>
    </w:p>
    <w:p w14:paraId="037F49B2" w14:textId="311AE59B" w:rsidR="00C93621" w:rsidRDefault="00C93621" w:rsidP="00E64338"/>
    <w:p w14:paraId="6FE73AE1" w14:textId="45516762" w:rsidR="008506F5" w:rsidRDefault="008506F5" w:rsidP="00E64338">
      <w:hyperlink r:id="rId13" w:history="1">
        <w:r w:rsidRPr="008506F5">
          <w:rPr>
            <w:rStyle w:val="Hyperlink"/>
          </w:rPr>
          <w:t>VIDEO</w:t>
        </w:r>
      </w:hyperlink>
    </w:p>
    <w:p w14:paraId="5EF7F0EB" w14:textId="68E24ACC" w:rsidR="008506F5" w:rsidRDefault="008506F5" w:rsidP="00E64338"/>
    <w:p w14:paraId="4C5C75BC" w14:textId="121D9048" w:rsidR="008506F5" w:rsidRDefault="008506F5" w:rsidP="00E64338"/>
    <w:p w14:paraId="1334CB9D" w14:textId="6B73F503" w:rsidR="008506F5" w:rsidRDefault="008506F5" w:rsidP="00E64338"/>
    <w:p w14:paraId="5A8B7005" w14:textId="32555A71" w:rsidR="008506F5" w:rsidRDefault="008506F5" w:rsidP="00E64338"/>
    <w:p w14:paraId="0F7B66BD" w14:textId="0C21114B" w:rsidR="008506F5" w:rsidRDefault="008506F5" w:rsidP="00E64338"/>
    <w:p w14:paraId="6BA1194C" w14:textId="1E547B83" w:rsidR="008506F5" w:rsidRDefault="008506F5" w:rsidP="00E64338"/>
    <w:p w14:paraId="2A1310A8" w14:textId="3872BC1F" w:rsidR="008506F5" w:rsidRDefault="008506F5" w:rsidP="00E64338"/>
    <w:p w14:paraId="24A7C8DB" w14:textId="53D139FF" w:rsidR="008506F5" w:rsidRDefault="008506F5" w:rsidP="00E64338"/>
    <w:p w14:paraId="1CAACD92" w14:textId="5F9D1D06" w:rsidR="008506F5" w:rsidRDefault="008506F5" w:rsidP="00E64338"/>
    <w:p w14:paraId="296F57DB" w14:textId="2F8A3CE2" w:rsidR="008506F5" w:rsidRDefault="008506F5" w:rsidP="00E64338"/>
    <w:p w14:paraId="654E7926" w14:textId="0E8A98D9" w:rsidR="008506F5" w:rsidRDefault="008506F5" w:rsidP="00E64338"/>
    <w:p w14:paraId="761681D7" w14:textId="587FFA1C" w:rsidR="008506F5" w:rsidRDefault="008506F5" w:rsidP="00E64338"/>
    <w:p w14:paraId="40AAD851" w14:textId="75397496" w:rsidR="008506F5" w:rsidRDefault="008506F5" w:rsidP="00E64338"/>
    <w:p w14:paraId="383AA48A" w14:textId="3CC71A53" w:rsidR="008506F5" w:rsidRDefault="008506F5" w:rsidP="00E64338"/>
    <w:p w14:paraId="3D49B3F9" w14:textId="4F8A3EC8" w:rsidR="008506F5" w:rsidRDefault="008506F5" w:rsidP="00E64338"/>
    <w:p w14:paraId="05976B02" w14:textId="1CF0D1DE" w:rsidR="008506F5" w:rsidRDefault="008506F5" w:rsidP="00E64338"/>
    <w:p w14:paraId="5DAFF695" w14:textId="4293902A" w:rsidR="008506F5" w:rsidRDefault="008506F5" w:rsidP="00E64338"/>
    <w:p w14:paraId="320E7386" w14:textId="6F72B478" w:rsidR="008506F5" w:rsidRDefault="008506F5" w:rsidP="00E64338"/>
    <w:p w14:paraId="1E8242CD" w14:textId="064978D6" w:rsidR="008506F5" w:rsidRDefault="008506F5" w:rsidP="00E64338"/>
    <w:p w14:paraId="4BAD4C5C" w14:textId="52573C1D" w:rsidR="008506F5" w:rsidRDefault="008506F5" w:rsidP="00E64338"/>
    <w:p w14:paraId="77AA0471" w14:textId="50795012" w:rsidR="008506F5" w:rsidRDefault="008506F5" w:rsidP="00E64338"/>
    <w:p w14:paraId="5901A777" w14:textId="2F8273C5" w:rsidR="008506F5" w:rsidRDefault="008506F5" w:rsidP="00E64338"/>
    <w:p w14:paraId="3AA029DA" w14:textId="2D726F81" w:rsidR="008506F5" w:rsidRDefault="008506F5" w:rsidP="00E64338"/>
    <w:p w14:paraId="1A2C8381" w14:textId="38BDA4F6" w:rsidR="008506F5" w:rsidRDefault="008506F5" w:rsidP="00E64338"/>
    <w:p w14:paraId="5E6E3494" w14:textId="44E3E8FB" w:rsidR="008506F5" w:rsidRDefault="008506F5" w:rsidP="00E64338"/>
    <w:p w14:paraId="766DCF81" w14:textId="6DBE7E66" w:rsidR="008506F5" w:rsidRDefault="008506F5" w:rsidP="00E64338"/>
    <w:p w14:paraId="4003F6AE" w14:textId="731B5324" w:rsidR="008506F5" w:rsidRDefault="008506F5" w:rsidP="00E64338"/>
    <w:p w14:paraId="7A51756D" w14:textId="2212BF6D" w:rsidR="008506F5" w:rsidRDefault="008506F5" w:rsidP="00E64338"/>
    <w:p w14:paraId="14E0A95A" w14:textId="30E225D9" w:rsidR="008506F5" w:rsidRDefault="008506F5" w:rsidP="00E64338"/>
    <w:p w14:paraId="6ED2C6E7" w14:textId="1904A87B" w:rsidR="008506F5" w:rsidRPr="001D348D" w:rsidRDefault="008506F5" w:rsidP="008506F5">
      <w:pPr>
        <w:jc w:val="center"/>
        <w:rPr>
          <w:b/>
          <w:bCs/>
        </w:rPr>
      </w:pPr>
      <w:r w:rsidRPr="001D348D">
        <w:rPr>
          <w:b/>
          <w:bCs/>
        </w:rPr>
        <w:lastRenderedPageBreak/>
        <w:t>Active Buzzer vs. Passive Buzzer</w:t>
      </w:r>
    </w:p>
    <w:p w14:paraId="62C03DB7" w14:textId="77777777" w:rsidR="00CA5600" w:rsidRDefault="00CA5600" w:rsidP="008506F5">
      <w:pPr>
        <w:jc w:val="center"/>
      </w:pPr>
    </w:p>
    <w:p w14:paraId="6F36BCAC" w14:textId="1840D762" w:rsidR="008506F5" w:rsidRDefault="00F33E82" w:rsidP="004B729C">
      <w:pPr>
        <w:jc w:val="both"/>
      </w:pPr>
      <w:r>
        <w:t xml:space="preserve">A primary difference between </w:t>
      </w:r>
      <w:r w:rsidR="00CC20AC">
        <w:t>an active buzzer and a passive buzzer has to do with the oscillators from them. With active buzzers, the oscillator</w:t>
      </w:r>
      <w:r w:rsidR="0078350F">
        <w:t xml:space="preserve"> is built in. With passive buzzers, an external oscillator is needed. </w:t>
      </w:r>
      <w:r w:rsidR="00CA5600">
        <w:t>PWM can be used for passive buzzers t</w:t>
      </w:r>
      <w:r w:rsidR="00BA382E">
        <w:t xml:space="preserve">o obtain different frequencies, thus outputting different sounds. </w:t>
      </w:r>
      <w:r w:rsidR="004B729C">
        <w:t>Active buzzers usually only make one sound and are less limited on the range of sounds they can make in comparison to passive buzzers.</w:t>
      </w:r>
    </w:p>
    <w:p w14:paraId="0A937BE8" w14:textId="57053AB0" w:rsidR="00CB1C1A" w:rsidRDefault="00CB1C1A" w:rsidP="004B729C">
      <w:pPr>
        <w:jc w:val="both"/>
      </w:pPr>
    </w:p>
    <w:p w14:paraId="7EA94FBF" w14:textId="7A2A3D89" w:rsidR="00CB1C1A" w:rsidRDefault="00CB1C1A" w:rsidP="004B729C">
      <w:pPr>
        <w:jc w:val="both"/>
      </w:pPr>
      <w:r>
        <w:t xml:space="preserve">An application where a passive buzzer has an advantage over an active buzzer is an alarm clock. With </w:t>
      </w:r>
      <w:r w:rsidR="00BC6A8A">
        <w:t xml:space="preserve">some </w:t>
      </w:r>
      <w:r>
        <w:t xml:space="preserve">alarm clocks, </w:t>
      </w:r>
      <w:r w:rsidR="00D154B3">
        <w:t xml:space="preserve">various frequencies are used instead of just one </w:t>
      </w:r>
      <w:r w:rsidR="00FD2385">
        <w:t>sound</w:t>
      </w:r>
      <w:r w:rsidR="0053785D">
        <w:t xml:space="preserve">. Since various frequencies are outputted to wake up the </w:t>
      </w:r>
      <w:r w:rsidR="001D348D">
        <w:t>person, a passive buzzer has the advantage.</w:t>
      </w:r>
    </w:p>
    <w:p w14:paraId="60E95883" w14:textId="72F57500" w:rsidR="001D348D" w:rsidRDefault="001D348D" w:rsidP="004B729C">
      <w:pPr>
        <w:jc w:val="both"/>
      </w:pPr>
    </w:p>
    <w:p w14:paraId="4D9671EB" w14:textId="4D34B671" w:rsidR="001D348D" w:rsidRPr="005B0E97" w:rsidRDefault="001D348D" w:rsidP="004B729C">
      <w:pPr>
        <w:jc w:val="both"/>
      </w:pPr>
      <w:r>
        <w:t>An application where an active buzzer has an advantage over a passive buzzer is</w:t>
      </w:r>
      <w:r w:rsidR="008270E8">
        <w:t xml:space="preserve"> a </w:t>
      </w:r>
      <w:r w:rsidR="00FD2385">
        <w:t xml:space="preserve">timer. With timers, </w:t>
      </w:r>
      <w:r w:rsidR="00C1500D">
        <w:t>usually only one sound is outputted. The sound is stopped and continued. An active buzzer has the advantage here since only one sound is being outputted.</w:t>
      </w:r>
    </w:p>
    <w:sectPr w:rsidR="001D348D" w:rsidRPr="005B0E97" w:rsidSect="002114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DFB14" w14:textId="77777777" w:rsidR="006D7BC5" w:rsidRDefault="006D7BC5" w:rsidP="005265F7">
      <w:r>
        <w:separator/>
      </w:r>
    </w:p>
  </w:endnote>
  <w:endnote w:type="continuationSeparator" w:id="0">
    <w:p w14:paraId="22FCA33A" w14:textId="77777777" w:rsidR="006D7BC5" w:rsidRDefault="006D7BC5" w:rsidP="00526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0E4EF" w14:textId="77777777" w:rsidR="006D7BC5" w:rsidRDefault="006D7BC5" w:rsidP="005265F7">
      <w:r>
        <w:separator/>
      </w:r>
    </w:p>
  </w:footnote>
  <w:footnote w:type="continuationSeparator" w:id="0">
    <w:p w14:paraId="141A94F1" w14:textId="77777777" w:rsidR="006D7BC5" w:rsidRDefault="006D7BC5" w:rsidP="005265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U2NrA0MTc3MDRS0lEKTi0uzszPAymwqAUAsZZk6iwAAAA="/>
  </w:docVars>
  <w:rsids>
    <w:rsidRoot w:val="00594AEE"/>
    <w:rsid w:val="0000018A"/>
    <w:rsid w:val="00003517"/>
    <w:rsid w:val="00017052"/>
    <w:rsid w:val="00030E9E"/>
    <w:rsid w:val="00042DBB"/>
    <w:rsid w:val="0004596B"/>
    <w:rsid w:val="00045BF4"/>
    <w:rsid w:val="000469F0"/>
    <w:rsid w:val="00053E7A"/>
    <w:rsid w:val="00077342"/>
    <w:rsid w:val="00081950"/>
    <w:rsid w:val="000A2E12"/>
    <w:rsid w:val="000A6E65"/>
    <w:rsid w:val="000B294E"/>
    <w:rsid w:val="000B63D7"/>
    <w:rsid w:val="000C2F7D"/>
    <w:rsid w:val="000C3AB3"/>
    <w:rsid w:val="000D02D3"/>
    <w:rsid w:val="000E1394"/>
    <w:rsid w:val="000E459F"/>
    <w:rsid w:val="000E4890"/>
    <w:rsid w:val="000F033D"/>
    <w:rsid w:val="00112545"/>
    <w:rsid w:val="00120D8F"/>
    <w:rsid w:val="00120F6E"/>
    <w:rsid w:val="001258F4"/>
    <w:rsid w:val="0013141A"/>
    <w:rsid w:val="00140B9F"/>
    <w:rsid w:val="0015015F"/>
    <w:rsid w:val="00175A9A"/>
    <w:rsid w:val="0019257A"/>
    <w:rsid w:val="00194A0C"/>
    <w:rsid w:val="001A02E1"/>
    <w:rsid w:val="001B6AA1"/>
    <w:rsid w:val="001B777B"/>
    <w:rsid w:val="001D348D"/>
    <w:rsid w:val="001F4717"/>
    <w:rsid w:val="0020241E"/>
    <w:rsid w:val="00211477"/>
    <w:rsid w:val="00211B67"/>
    <w:rsid w:val="0021421C"/>
    <w:rsid w:val="002160D1"/>
    <w:rsid w:val="00220932"/>
    <w:rsid w:val="00223ABB"/>
    <w:rsid w:val="002242DF"/>
    <w:rsid w:val="00224FC2"/>
    <w:rsid w:val="0023016F"/>
    <w:rsid w:val="00234633"/>
    <w:rsid w:val="002367B2"/>
    <w:rsid w:val="00236E4B"/>
    <w:rsid w:val="002502C2"/>
    <w:rsid w:val="00255FBB"/>
    <w:rsid w:val="002607AD"/>
    <w:rsid w:val="0026107C"/>
    <w:rsid w:val="00277176"/>
    <w:rsid w:val="00282236"/>
    <w:rsid w:val="002B1719"/>
    <w:rsid w:val="002B1FDB"/>
    <w:rsid w:val="002C4553"/>
    <w:rsid w:val="002C5A4E"/>
    <w:rsid w:val="002C7AA0"/>
    <w:rsid w:val="002E2294"/>
    <w:rsid w:val="002F4CC8"/>
    <w:rsid w:val="002F605E"/>
    <w:rsid w:val="003138A8"/>
    <w:rsid w:val="0031657B"/>
    <w:rsid w:val="0032331D"/>
    <w:rsid w:val="003321EC"/>
    <w:rsid w:val="003368A5"/>
    <w:rsid w:val="003437DD"/>
    <w:rsid w:val="003472BB"/>
    <w:rsid w:val="00360481"/>
    <w:rsid w:val="00364BCE"/>
    <w:rsid w:val="00367DC0"/>
    <w:rsid w:val="00373CB5"/>
    <w:rsid w:val="00375016"/>
    <w:rsid w:val="00376F9A"/>
    <w:rsid w:val="0038053A"/>
    <w:rsid w:val="00390201"/>
    <w:rsid w:val="0039251B"/>
    <w:rsid w:val="0039378D"/>
    <w:rsid w:val="003A4B84"/>
    <w:rsid w:val="003B1867"/>
    <w:rsid w:val="003B6334"/>
    <w:rsid w:val="003B6B35"/>
    <w:rsid w:val="003C1B21"/>
    <w:rsid w:val="003C472A"/>
    <w:rsid w:val="003C6FF1"/>
    <w:rsid w:val="003D0B8A"/>
    <w:rsid w:val="003D3B6C"/>
    <w:rsid w:val="003D7663"/>
    <w:rsid w:val="003E2F60"/>
    <w:rsid w:val="003E402F"/>
    <w:rsid w:val="003E4E15"/>
    <w:rsid w:val="003E659C"/>
    <w:rsid w:val="003F1259"/>
    <w:rsid w:val="00407590"/>
    <w:rsid w:val="004078A5"/>
    <w:rsid w:val="00424DA9"/>
    <w:rsid w:val="00433733"/>
    <w:rsid w:val="00437AD4"/>
    <w:rsid w:val="0044132C"/>
    <w:rsid w:val="00447671"/>
    <w:rsid w:val="00453BBB"/>
    <w:rsid w:val="00455904"/>
    <w:rsid w:val="004768D2"/>
    <w:rsid w:val="004928BA"/>
    <w:rsid w:val="00493148"/>
    <w:rsid w:val="00496F34"/>
    <w:rsid w:val="004A614D"/>
    <w:rsid w:val="004A797E"/>
    <w:rsid w:val="004B266E"/>
    <w:rsid w:val="004B729C"/>
    <w:rsid w:val="004C0DE2"/>
    <w:rsid w:val="004C2DEC"/>
    <w:rsid w:val="004C304B"/>
    <w:rsid w:val="004D65ED"/>
    <w:rsid w:val="004E6C47"/>
    <w:rsid w:val="004E7D94"/>
    <w:rsid w:val="0050505C"/>
    <w:rsid w:val="0050702C"/>
    <w:rsid w:val="00520C0B"/>
    <w:rsid w:val="00524559"/>
    <w:rsid w:val="005265F7"/>
    <w:rsid w:val="00527029"/>
    <w:rsid w:val="0053785D"/>
    <w:rsid w:val="00545BBE"/>
    <w:rsid w:val="00545C70"/>
    <w:rsid w:val="00557D5A"/>
    <w:rsid w:val="005647B0"/>
    <w:rsid w:val="00566DB2"/>
    <w:rsid w:val="00570B82"/>
    <w:rsid w:val="00574E1F"/>
    <w:rsid w:val="00594AEE"/>
    <w:rsid w:val="005A430E"/>
    <w:rsid w:val="005B00EE"/>
    <w:rsid w:val="005B0E97"/>
    <w:rsid w:val="005B2136"/>
    <w:rsid w:val="005B6A0B"/>
    <w:rsid w:val="005C250D"/>
    <w:rsid w:val="005C3ECD"/>
    <w:rsid w:val="005D2675"/>
    <w:rsid w:val="005D576C"/>
    <w:rsid w:val="0061467A"/>
    <w:rsid w:val="00614C6A"/>
    <w:rsid w:val="00617533"/>
    <w:rsid w:val="00623D74"/>
    <w:rsid w:val="00630CCF"/>
    <w:rsid w:val="0063661B"/>
    <w:rsid w:val="00636B9D"/>
    <w:rsid w:val="00640B87"/>
    <w:rsid w:val="00651A05"/>
    <w:rsid w:val="0065617A"/>
    <w:rsid w:val="00673A7F"/>
    <w:rsid w:val="00677A29"/>
    <w:rsid w:val="006A303C"/>
    <w:rsid w:val="006B0E89"/>
    <w:rsid w:val="006B303B"/>
    <w:rsid w:val="006B48B9"/>
    <w:rsid w:val="006C13CC"/>
    <w:rsid w:val="006D0EFE"/>
    <w:rsid w:val="006D7BC5"/>
    <w:rsid w:val="006E1603"/>
    <w:rsid w:val="006E787D"/>
    <w:rsid w:val="006E7DD1"/>
    <w:rsid w:val="006F6A4B"/>
    <w:rsid w:val="00707EB2"/>
    <w:rsid w:val="00715230"/>
    <w:rsid w:val="00727306"/>
    <w:rsid w:val="007409E2"/>
    <w:rsid w:val="00740BDF"/>
    <w:rsid w:val="00757685"/>
    <w:rsid w:val="0078350F"/>
    <w:rsid w:val="00785D24"/>
    <w:rsid w:val="007926D1"/>
    <w:rsid w:val="00793A61"/>
    <w:rsid w:val="00794C77"/>
    <w:rsid w:val="0079644F"/>
    <w:rsid w:val="007A5127"/>
    <w:rsid w:val="007A7E28"/>
    <w:rsid w:val="007D1904"/>
    <w:rsid w:val="007D2856"/>
    <w:rsid w:val="007D71F8"/>
    <w:rsid w:val="007E40D1"/>
    <w:rsid w:val="007F4B33"/>
    <w:rsid w:val="008003FA"/>
    <w:rsid w:val="0080619A"/>
    <w:rsid w:val="008270E8"/>
    <w:rsid w:val="0083158D"/>
    <w:rsid w:val="00847FD9"/>
    <w:rsid w:val="008506F5"/>
    <w:rsid w:val="008617F7"/>
    <w:rsid w:val="00864F99"/>
    <w:rsid w:val="008713CD"/>
    <w:rsid w:val="0087312C"/>
    <w:rsid w:val="00892034"/>
    <w:rsid w:val="008923DF"/>
    <w:rsid w:val="008C6C9A"/>
    <w:rsid w:val="008D3FBE"/>
    <w:rsid w:val="008D670B"/>
    <w:rsid w:val="008E48F4"/>
    <w:rsid w:val="008F2A0C"/>
    <w:rsid w:val="009103E3"/>
    <w:rsid w:val="00916AD7"/>
    <w:rsid w:val="00932630"/>
    <w:rsid w:val="00950B50"/>
    <w:rsid w:val="00953D9A"/>
    <w:rsid w:val="00957932"/>
    <w:rsid w:val="00962CB9"/>
    <w:rsid w:val="00966C40"/>
    <w:rsid w:val="00975057"/>
    <w:rsid w:val="0099336F"/>
    <w:rsid w:val="00995DA7"/>
    <w:rsid w:val="009A128E"/>
    <w:rsid w:val="009A3E0E"/>
    <w:rsid w:val="009B0B94"/>
    <w:rsid w:val="009E01E7"/>
    <w:rsid w:val="009F1BE8"/>
    <w:rsid w:val="009F7D8D"/>
    <w:rsid w:val="00A03EDC"/>
    <w:rsid w:val="00A07B49"/>
    <w:rsid w:val="00A24EE7"/>
    <w:rsid w:val="00A40100"/>
    <w:rsid w:val="00A43058"/>
    <w:rsid w:val="00A71340"/>
    <w:rsid w:val="00A742F3"/>
    <w:rsid w:val="00AA2464"/>
    <w:rsid w:val="00AB74DD"/>
    <w:rsid w:val="00AC3045"/>
    <w:rsid w:val="00AC4388"/>
    <w:rsid w:val="00AC645F"/>
    <w:rsid w:val="00AD1BB0"/>
    <w:rsid w:val="00AD4DA4"/>
    <w:rsid w:val="00AD5BC7"/>
    <w:rsid w:val="00AD6688"/>
    <w:rsid w:val="00AD7053"/>
    <w:rsid w:val="00AE4112"/>
    <w:rsid w:val="00AF4A96"/>
    <w:rsid w:val="00B042A1"/>
    <w:rsid w:val="00B10237"/>
    <w:rsid w:val="00B13497"/>
    <w:rsid w:val="00B14C1C"/>
    <w:rsid w:val="00B257B8"/>
    <w:rsid w:val="00B37B19"/>
    <w:rsid w:val="00B437D3"/>
    <w:rsid w:val="00B607F8"/>
    <w:rsid w:val="00B64162"/>
    <w:rsid w:val="00B66F25"/>
    <w:rsid w:val="00B9360B"/>
    <w:rsid w:val="00BA2751"/>
    <w:rsid w:val="00BA382E"/>
    <w:rsid w:val="00BA7DF6"/>
    <w:rsid w:val="00BB1E92"/>
    <w:rsid w:val="00BC61C8"/>
    <w:rsid w:val="00BC6A8A"/>
    <w:rsid w:val="00BC7419"/>
    <w:rsid w:val="00BD7DDE"/>
    <w:rsid w:val="00BE2CAC"/>
    <w:rsid w:val="00BF11E1"/>
    <w:rsid w:val="00BF231B"/>
    <w:rsid w:val="00BF2A95"/>
    <w:rsid w:val="00C020E2"/>
    <w:rsid w:val="00C1123D"/>
    <w:rsid w:val="00C1500D"/>
    <w:rsid w:val="00C404C0"/>
    <w:rsid w:val="00C439EC"/>
    <w:rsid w:val="00C575D7"/>
    <w:rsid w:val="00C66456"/>
    <w:rsid w:val="00C66722"/>
    <w:rsid w:val="00C67EEB"/>
    <w:rsid w:val="00C81AAC"/>
    <w:rsid w:val="00C84454"/>
    <w:rsid w:val="00C93621"/>
    <w:rsid w:val="00C9468C"/>
    <w:rsid w:val="00CA5600"/>
    <w:rsid w:val="00CA62C2"/>
    <w:rsid w:val="00CB1C1A"/>
    <w:rsid w:val="00CB22F0"/>
    <w:rsid w:val="00CB3346"/>
    <w:rsid w:val="00CB3EB4"/>
    <w:rsid w:val="00CC20AC"/>
    <w:rsid w:val="00CE659B"/>
    <w:rsid w:val="00CF4005"/>
    <w:rsid w:val="00CF4561"/>
    <w:rsid w:val="00D04BAF"/>
    <w:rsid w:val="00D10DEC"/>
    <w:rsid w:val="00D126BE"/>
    <w:rsid w:val="00D154B3"/>
    <w:rsid w:val="00D20151"/>
    <w:rsid w:val="00D20D3D"/>
    <w:rsid w:val="00D5421E"/>
    <w:rsid w:val="00D70821"/>
    <w:rsid w:val="00D7335D"/>
    <w:rsid w:val="00D75627"/>
    <w:rsid w:val="00D8418C"/>
    <w:rsid w:val="00D9101A"/>
    <w:rsid w:val="00D934E7"/>
    <w:rsid w:val="00D95DEA"/>
    <w:rsid w:val="00D96310"/>
    <w:rsid w:val="00DA6D8D"/>
    <w:rsid w:val="00DB485D"/>
    <w:rsid w:val="00DC0717"/>
    <w:rsid w:val="00DD4F9F"/>
    <w:rsid w:val="00DD6BB1"/>
    <w:rsid w:val="00DD7460"/>
    <w:rsid w:val="00DE399E"/>
    <w:rsid w:val="00DE42BA"/>
    <w:rsid w:val="00DF5DBE"/>
    <w:rsid w:val="00DF7454"/>
    <w:rsid w:val="00E07F71"/>
    <w:rsid w:val="00E114C1"/>
    <w:rsid w:val="00E11A20"/>
    <w:rsid w:val="00E22D48"/>
    <w:rsid w:val="00E23969"/>
    <w:rsid w:val="00E27281"/>
    <w:rsid w:val="00E30F6F"/>
    <w:rsid w:val="00E542DA"/>
    <w:rsid w:val="00E55EA8"/>
    <w:rsid w:val="00E60C20"/>
    <w:rsid w:val="00E61CD8"/>
    <w:rsid w:val="00E64338"/>
    <w:rsid w:val="00E82C5B"/>
    <w:rsid w:val="00EA0E64"/>
    <w:rsid w:val="00EA4672"/>
    <w:rsid w:val="00EB0D32"/>
    <w:rsid w:val="00EB2AE4"/>
    <w:rsid w:val="00EC76C9"/>
    <w:rsid w:val="00ED2426"/>
    <w:rsid w:val="00ED7EB4"/>
    <w:rsid w:val="00EF0C14"/>
    <w:rsid w:val="00EF3FC6"/>
    <w:rsid w:val="00F02E5C"/>
    <w:rsid w:val="00F03692"/>
    <w:rsid w:val="00F11DE8"/>
    <w:rsid w:val="00F16E16"/>
    <w:rsid w:val="00F24E38"/>
    <w:rsid w:val="00F33E82"/>
    <w:rsid w:val="00F426D6"/>
    <w:rsid w:val="00F46A4A"/>
    <w:rsid w:val="00F50A4B"/>
    <w:rsid w:val="00F511FF"/>
    <w:rsid w:val="00F51889"/>
    <w:rsid w:val="00F64EDB"/>
    <w:rsid w:val="00F658D9"/>
    <w:rsid w:val="00F67D01"/>
    <w:rsid w:val="00F73B0C"/>
    <w:rsid w:val="00F76C62"/>
    <w:rsid w:val="00F907EF"/>
    <w:rsid w:val="00F94834"/>
    <w:rsid w:val="00FA29C1"/>
    <w:rsid w:val="00FA4FC2"/>
    <w:rsid w:val="00FA55DF"/>
    <w:rsid w:val="00FA6C26"/>
    <w:rsid w:val="00FB04CB"/>
    <w:rsid w:val="00FB4888"/>
    <w:rsid w:val="00FD2385"/>
    <w:rsid w:val="00FD6EEB"/>
    <w:rsid w:val="00FE5ECF"/>
    <w:rsid w:val="00FF15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B54F6F"/>
  <w15:chartTrackingRefBased/>
  <w15:docId w15:val="{78222EAE-9C7C-4B34-A3AE-B0F9BF88F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62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AEE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2A0C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3CB5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94AEE"/>
    <w:rPr>
      <w:rFonts w:ascii="Calibri" w:eastAsia="MS Gothic" w:hAnsi="Calibri" w:cs="Times New Roman"/>
      <w:b/>
      <w:bCs/>
      <w:color w:val="345A8A"/>
      <w:sz w:val="32"/>
      <w:szCs w:val="32"/>
    </w:rPr>
  </w:style>
  <w:style w:type="paragraph" w:styleId="NoSpacing">
    <w:name w:val="No Spacing"/>
    <w:uiPriority w:val="1"/>
    <w:qFormat/>
    <w:rsid w:val="00594AEE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65F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65F7"/>
  </w:style>
  <w:style w:type="paragraph" w:styleId="Footer">
    <w:name w:val="footer"/>
    <w:basedOn w:val="Normal"/>
    <w:link w:val="FooterChar"/>
    <w:uiPriority w:val="99"/>
    <w:unhideWhenUsed/>
    <w:rsid w:val="005265F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5F7"/>
  </w:style>
  <w:style w:type="character" w:styleId="Hyperlink">
    <w:name w:val="Hyperlink"/>
    <w:uiPriority w:val="99"/>
    <w:unhideWhenUsed/>
    <w:rsid w:val="00BD7DDE"/>
    <w:rPr>
      <w:color w:val="0000FF"/>
      <w:u w:val="single"/>
    </w:rPr>
  </w:style>
  <w:style w:type="table" w:styleId="TableGrid">
    <w:name w:val="Table Grid"/>
    <w:basedOn w:val="TableNormal"/>
    <w:uiPriority w:val="59"/>
    <w:rsid w:val="00630C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76F9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F9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6F9A"/>
    <w:rPr>
      <w:rFonts w:ascii="Lucida Grande" w:hAnsi="Lucida Grande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4A614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59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04596B"/>
    <w:rPr>
      <w:rFonts w:ascii="Courier New" w:eastAsia="Times New Roman" w:hAnsi="Courier New" w:cs="Courier New"/>
    </w:rPr>
  </w:style>
  <w:style w:type="character" w:customStyle="1" w:styleId="Heading3Char">
    <w:name w:val="Heading 3 Char"/>
    <w:link w:val="Heading3"/>
    <w:uiPriority w:val="9"/>
    <w:rsid w:val="00373CB5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FollowedHyperlink">
    <w:name w:val="FollowedHyperlink"/>
    <w:uiPriority w:val="99"/>
    <w:semiHidden/>
    <w:unhideWhenUsed/>
    <w:rsid w:val="00CB22F0"/>
    <w:rPr>
      <w:color w:val="954F72"/>
      <w:u w:val="single"/>
    </w:rPr>
  </w:style>
  <w:style w:type="character" w:customStyle="1" w:styleId="Heading2Char">
    <w:name w:val="Heading 2 Char"/>
    <w:link w:val="Heading2"/>
    <w:uiPriority w:val="9"/>
    <w:rsid w:val="008F2A0C"/>
    <w:rPr>
      <w:rFonts w:ascii="Calibri Light" w:eastAsia="Times New Roman" w:hAnsi="Calibri Light" w:cs="Times New Roman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78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0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62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5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07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9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05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rive.google.com/file/d/1K5yEXquJgWXSrio8stfMsIbD70hYs5cZ/view?usp=shari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JW2c6FAIkKv1iuRdpTW9_tuW3AZm08EG/view?usp=sharin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13FA2C-F3ED-9447-9168-03D964AD3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2</TotalTime>
  <Pages>10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werks Engine</Company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mith</dc:creator>
  <cp:keywords/>
  <dc:description/>
  <cp:lastModifiedBy>Kennedy Anukam</cp:lastModifiedBy>
  <cp:revision>325</cp:revision>
  <cp:lastPrinted>2021-03-16T03:27:00Z</cp:lastPrinted>
  <dcterms:created xsi:type="dcterms:W3CDTF">2021-02-16T02:15:00Z</dcterms:created>
  <dcterms:modified xsi:type="dcterms:W3CDTF">2021-04-23T06:04:00Z</dcterms:modified>
</cp:coreProperties>
</file>